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f9f1b4efe5ec6fd3637df92f66b0cb7e43f655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8. Требование о передаче ключей и технической документаци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87f6bddfea3393cf1674ac161657cfba989bd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ПЕРЕДАЧЕ КЛЮЧЕЙ И ТЕХНИЧЕСКОЙ ДОКУМЕНТАЦИ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ередать ключи, паспорта приборов учета, инструкции, гарантийные документы и иные предусмотренные документы по двустороннему акту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